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1218C3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Cs w:val="22"/>
        </w:rPr>
      </w:pPr>
    </w:p>
    <w:p w:rsidR="00017F73" w:rsidRPr="0033143B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0"/>
          <w:szCs w:val="22"/>
        </w:rPr>
      </w:pPr>
      <w:r w:rsidRPr="0033143B">
        <w:rPr>
          <w:i/>
          <w:sz w:val="20"/>
          <w:szCs w:val="22"/>
        </w:rPr>
        <w:t>ОБРАЗЕЦ № 3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b/>
          <w:szCs w:val="22"/>
        </w:rPr>
      </w:pP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  <w:r w:rsidRPr="001218C3">
        <w:rPr>
          <w:b/>
          <w:szCs w:val="22"/>
        </w:rPr>
        <w:t>ЦЕНОВО ПРЕДЛОЖЕНИЕ</w:t>
      </w: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 xml:space="preserve">от </w:t>
      </w:r>
      <w:r w:rsidRPr="001218C3">
        <w:rPr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color w:val="333333"/>
          <w:szCs w:val="22"/>
        </w:rPr>
      </w:pPr>
      <w:r w:rsidRPr="001218C3">
        <w:rPr>
          <w:i/>
          <w:color w:val="333333"/>
          <w:szCs w:val="22"/>
        </w:rPr>
        <w:t>(наименование на участника</w:t>
      </w:r>
      <w:r w:rsidRPr="001218C3">
        <w:rPr>
          <w:color w:val="333333"/>
          <w:szCs w:val="22"/>
        </w:rPr>
        <w:t>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и подписано от</w:t>
      </w:r>
      <w:r w:rsidRPr="001218C3">
        <w:rPr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трите имена 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в качеството му на</w:t>
      </w:r>
      <w:r w:rsidRPr="001218C3">
        <w:rPr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на длъжност)</w:t>
      </w: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  <w:r w:rsidRPr="001218C3">
        <w:rPr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1218C3" w:rsidRDefault="00A4218B" w:rsidP="00722CD5">
      <w:pPr>
        <w:shd w:val="clear" w:color="auto" w:fill="FFFFFF"/>
        <w:spacing w:line="276" w:lineRule="auto"/>
        <w:rPr>
          <w:i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  <w:r w:rsidRPr="001218C3">
        <w:rPr>
          <w:b/>
          <w:bCs/>
          <w:szCs w:val="22"/>
        </w:rPr>
        <w:t>УВАЖАЕМИ ДАМИ И ГОСПОДА,</w:t>
      </w:r>
    </w:p>
    <w:p w:rsidR="006D5D17" w:rsidRPr="001218C3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Cs w:val="22"/>
        </w:rPr>
      </w:pPr>
    </w:p>
    <w:p w:rsidR="00D078BB" w:rsidRPr="00EF00A3" w:rsidRDefault="00017F73" w:rsidP="00D078BB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4"/>
          <w:szCs w:val="24"/>
        </w:rPr>
      </w:pPr>
      <w:r w:rsidRPr="00090C74">
        <w:rPr>
          <w:rFonts w:ascii="Times New Roman" w:hAnsi="Times New Roman"/>
          <w:sz w:val="22"/>
          <w:szCs w:val="22"/>
        </w:rPr>
        <w:t xml:space="preserve">1. </w:t>
      </w:r>
      <w:r w:rsidRPr="00090C74">
        <w:rPr>
          <w:rFonts w:ascii="Times New Roman" w:hAnsi="Times New Roman"/>
          <w:b w:val="0"/>
          <w:sz w:val="22"/>
          <w:szCs w:val="22"/>
        </w:rPr>
        <w:t>С настоящото, Ви представяме нашата ценова оферта за участие в обявената от Вас обществена поръчка с предмет:</w:t>
      </w:r>
      <w:r w:rsidRPr="00090C74">
        <w:rPr>
          <w:rFonts w:ascii="Times New Roman" w:hAnsi="Times New Roman"/>
          <w:sz w:val="22"/>
          <w:szCs w:val="22"/>
        </w:rPr>
        <w:t xml:space="preserve"> </w:t>
      </w:r>
      <w:r w:rsidR="00D078BB" w:rsidRPr="00EF00A3">
        <w:rPr>
          <w:rFonts w:ascii="Times New Roman" w:hAnsi="Times New Roman"/>
          <w:sz w:val="24"/>
          <w:szCs w:val="24"/>
          <w:lang w:val="bg-BG"/>
        </w:rPr>
        <w:t>“Доставка на</w:t>
      </w:r>
      <w:r w:rsidR="00D078BB" w:rsidRPr="00EF00A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078BB" w:rsidRPr="00EF00A3">
        <w:rPr>
          <w:rFonts w:ascii="Times New Roman" w:hAnsi="Times New Roman"/>
          <w:sz w:val="24"/>
          <w:szCs w:val="24"/>
        </w:rPr>
        <w:t>Специализирана мобилна техника за намаляване на обема на зеления отпадък“</w:t>
      </w:r>
      <w:r w:rsidR="00D078BB">
        <w:rPr>
          <w:rFonts w:ascii="Times New Roman" w:hAnsi="Times New Roman"/>
          <w:sz w:val="24"/>
          <w:szCs w:val="24"/>
        </w:rPr>
        <w:t xml:space="preserve"> </w:t>
      </w:r>
      <w:r w:rsidR="00D078BB" w:rsidRPr="00EF00A3">
        <w:rPr>
          <w:rFonts w:ascii="Times New Roman" w:hAnsi="Times New Roman"/>
          <w:sz w:val="24"/>
          <w:szCs w:val="24"/>
        </w:rPr>
        <w:t>по Договор за безвъзмездна финансова помощ №BG16M1OP002-2.005-0010 по Оперативна програма „Околна среда 2014-2020г.”</w:t>
      </w:r>
    </w:p>
    <w:p w:rsidR="001B073D" w:rsidRPr="001B073D" w:rsidRDefault="00017F73" w:rsidP="00801FE2">
      <w:pPr>
        <w:jc w:val="both"/>
        <w:rPr>
          <w:lang w:val="en-US"/>
        </w:rPr>
      </w:pPr>
      <w:r w:rsidRPr="001218C3">
        <w:rPr>
          <w:b/>
          <w:spacing w:val="-1"/>
          <w:szCs w:val="22"/>
        </w:rPr>
        <w:t>1.1.</w:t>
      </w:r>
      <w:r w:rsidRPr="001218C3">
        <w:rPr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  <w:r w:rsidR="00801FE2">
        <w:rPr>
          <w:szCs w:val="22"/>
        </w:rPr>
        <w:t xml:space="preserve"> </w:t>
      </w:r>
      <w:r w:rsidR="001B073D">
        <w:t xml:space="preserve">цена за 1бр. </w:t>
      </w:r>
      <w:r w:rsidR="001B073D" w:rsidRPr="00090C74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 w:rsidR="001B073D">
        <w:rPr>
          <w:b/>
          <w:sz w:val="22"/>
          <w:szCs w:val="22"/>
          <w:lang w:val="en-US"/>
        </w:rPr>
        <w:t xml:space="preserve"> </w:t>
      </w:r>
      <w:r w:rsidR="001B073D">
        <w:t>..............................................лв. без ДДС и.................................лв с ДДС.</w:t>
      </w:r>
    </w:p>
    <w:p w:rsidR="00845470" w:rsidRPr="001B073D" w:rsidRDefault="001B073D" w:rsidP="001B073D">
      <w:pPr>
        <w:ind w:firstLine="720"/>
        <w:jc w:val="both"/>
        <w:rPr>
          <w:color w:val="FF0000"/>
          <w:szCs w:val="22"/>
          <w:lang w:val="en-US"/>
        </w:rPr>
      </w:pPr>
      <w:r>
        <w:rPr>
          <w:szCs w:val="22"/>
        </w:rPr>
        <w:t>Предложен</w:t>
      </w:r>
      <w:r>
        <w:rPr>
          <w:szCs w:val="22"/>
          <w:lang w:val="en-US"/>
        </w:rPr>
        <w:t>a</w:t>
      </w:r>
      <w:r>
        <w:rPr>
          <w:szCs w:val="22"/>
        </w:rPr>
        <w:t>та цена е определена при пълно съответствие с условията от документацията по процедурата и е крайна.</w:t>
      </w: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2.</w:t>
      </w:r>
      <w:r w:rsidRPr="001218C3">
        <w:rPr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szCs w:val="22"/>
        </w:rPr>
        <w:tab/>
      </w:r>
      <w:r w:rsidRPr="001218C3">
        <w:rPr>
          <w:b/>
          <w:szCs w:val="22"/>
        </w:rPr>
        <w:t>3.</w:t>
      </w:r>
      <w:r w:rsidRPr="001218C3">
        <w:rPr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1218C3">
        <w:rPr>
          <w:szCs w:val="22"/>
        </w:rPr>
        <w:t xml:space="preserve">проекта на </w:t>
      </w:r>
      <w:r w:rsidRPr="001218C3">
        <w:rPr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1218C3">
        <w:rPr>
          <w:szCs w:val="22"/>
        </w:rPr>
        <w:t>проектно</w:t>
      </w:r>
      <w:r w:rsidRPr="001218C3">
        <w:rPr>
          <w:szCs w:val="22"/>
        </w:rPr>
        <w:t>) 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1218C3" w:rsidRDefault="00017F73" w:rsidP="00845470">
      <w:pPr>
        <w:shd w:val="clear" w:color="auto" w:fill="FFFFFF"/>
        <w:spacing w:line="276" w:lineRule="auto"/>
        <w:ind w:firstLine="708"/>
        <w:jc w:val="both"/>
        <w:rPr>
          <w:szCs w:val="22"/>
        </w:rPr>
      </w:pPr>
      <w:r w:rsidRPr="001218C3">
        <w:rPr>
          <w:b/>
          <w:szCs w:val="22"/>
        </w:rPr>
        <w:lastRenderedPageBreak/>
        <w:t>4.</w:t>
      </w:r>
      <w:r w:rsidRPr="001218C3">
        <w:rPr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5.</w:t>
      </w:r>
      <w:r w:rsidR="00017F73" w:rsidRPr="001218C3">
        <w:rPr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1218C3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 xml:space="preserve">Попълнената ценова оферта </w:t>
      </w:r>
      <w:r w:rsidR="00973290" w:rsidRPr="001218C3">
        <w:rPr>
          <w:b/>
          <w:szCs w:val="22"/>
        </w:rPr>
        <w:t>/Образец №3/</w:t>
      </w:r>
      <w:r w:rsidRPr="001218C3">
        <w:rPr>
          <w:b/>
          <w:szCs w:val="22"/>
        </w:rPr>
        <w:t xml:space="preserve"> задължително се поставя в ПЛИК "Предлагани ценови параметри</w:t>
      </w:r>
      <w:r w:rsidR="00845470">
        <w:rPr>
          <w:b/>
          <w:szCs w:val="22"/>
        </w:rPr>
        <w:t xml:space="preserve"> </w:t>
      </w:r>
      <w:r w:rsidRPr="001218C3">
        <w:rPr>
          <w:b/>
          <w:szCs w:val="22"/>
        </w:rPr>
        <w:t>".</w:t>
      </w:r>
    </w:p>
    <w:p w:rsidR="009F659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  <w:r w:rsidRPr="001218C3">
        <w:rPr>
          <w:b/>
          <w:bCs/>
          <w:szCs w:val="22"/>
        </w:rPr>
        <w:t>Известна ми е отговорността по чл. 313 от Наказателния кодекс за посочване на неверни данни.</w:t>
      </w: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>Дата: ..............................                                      ПОДПИС И ПЕЧАТ: 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Cs w:val="22"/>
        </w:rPr>
      </w:pP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szCs w:val="22"/>
        </w:rPr>
        <w:t>[</w:t>
      </w:r>
      <w:r w:rsidRPr="001218C3">
        <w:rPr>
          <w:i/>
          <w:iCs/>
          <w:szCs w:val="22"/>
        </w:rPr>
        <w:t>име и фамилия</w:t>
      </w:r>
      <w:r w:rsidRPr="001218C3">
        <w:rPr>
          <w:szCs w:val="22"/>
        </w:rPr>
        <w:t>]</w:t>
      </w:r>
    </w:p>
    <w:p w:rsidR="00017F73" w:rsidRPr="001218C3" w:rsidRDefault="00017F73" w:rsidP="00722CD5">
      <w:pPr>
        <w:tabs>
          <w:tab w:val="left" w:pos="0"/>
          <w:tab w:val="left" w:pos="4860"/>
        </w:tabs>
        <w:rPr>
          <w:szCs w:val="22"/>
        </w:rPr>
      </w:pPr>
      <w:r w:rsidRPr="001218C3">
        <w:rPr>
          <w:szCs w:val="22"/>
        </w:rPr>
        <w:t xml:space="preserve">                                                                                       [</w:t>
      </w:r>
      <w:r w:rsidRPr="001218C3">
        <w:rPr>
          <w:i/>
          <w:iCs/>
          <w:szCs w:val="22"/>
        </w:rPr>
        <w:t>качество на представляващия участника</w:t>
      </w:r>
      <w:r w:rsidRPr="001218C3">
        <w:rPr>
          <w:szCs w:val="22"/>
        </w:rPr>
        <w:t>]</w:t>
      </w:r>
    </w:p>
    <w:sectPr w:rsidR="00017F73" w:rsidRPr="001218C3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3FBD" w:rsidRDefault="00483FBD" w:rsidP="00D720CE">
      <w:r>
        <w:separator/>
      </w:r>
    </w:p>
  </w:endnote>
  <w:endnote w:type="continuationSeparator" w:id="1">
    <w:p w:rsidR="00483FBD" w:rsidRDefault="00483FBD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4218B" w:rsidRDefault="00A4218B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>Изграждане на компостираща инсталация за разделносъбрани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съфинансирана от Европейскиясъюз чрез Европейския фонд за регионално развитие. Цялатаотговорност за съдържанието на публикацията се носи от Община Свиленград и при никаквиобстоятелства не може да се счита,четозидокументотразяваофициалнотостановищенаЕвропейскиясъюзиУправляващияорган.”</w:t>
        </w:r>
      </w:p>
      <w:p w:rsidR="00A4218B" w:rsidRDefault="00E5467B">
        <w:pPr>
          <w:pStyle w:val="Footer"/>
          <w:jc w:val="right"/>
        </w:pPr>
        <w:r>
          <w:fldChar w:fldCharType="begin"/>
        </w:r>
        <w:r w:rsidR="00A4218B">
          <w:instrText xml:space="preserve"> PAGE   \* MERGEFORMAT </w:instrText>
        </w:r>
        <w:r>
          <w:fldChar w:fldCharType="separate"/>
        </w:r>
        <w:r w:rsidR="00801F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4218B" w:rsidRDefault="00A4218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3FBD" w:rsidRDefault="00483FBD" w:rsidP="00D720CE">
      <w:r>
        <w:separator/>
      </w:r>
    </w:p>
  </w:footnote>
  <w:footnote w:type="continuationSeparator" w:id="1">
    <w:p w:rsidR="00483FBD" w:rsidRDefault="00483FBD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0CE" w:rsidRDefault="00D720CE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467B" w:rsidRPr="00E5467B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D720CE" w:rsidRDefault="00D720CE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6146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17F73"/>
    <w:rsid w:val="00071C99"/>
    <w:rsid w:val="00090C74"/>
    <w:rsid w:val="0009103F"/>
    <w:rsid w:val="000D534C"/>
    <w:rsid w:val="00100BCA"/>
    <w:rsid w:val="001218C3"/>
    <w:rsid w:val="00187624"/>
    <w:rsid w:val="00187B96"/>
    <w:rsid w:val="00197D82"/>
    <w:rsid w:val="001B073D"/>
    <w:rsid w:val="001B1069"/>
    <w:rsid w:val="001C1E92"/>
    <w:rsid w:val="001D5D56"/>
    <w:rsid w:val="002102E5"/>
    <w:rsid w:val="00227EE9"/>
    <w:rsid w:val="002D6C0B"/>
    <w:rsid w:val="0033143B"/>
    <w:rsid w:val="00370C1A"/>
    <w:rsid w:val="00435214"/>
    <w:rsid w:val="00464CEC"/>
    <w:rsid w:val="00483FBD"/>
    <w:rsid w:val="004B4950"/>
    <w:rsid w:val="004E75F3"/>
    <w:rsid w:val="004F1FF4"/>
    <w:rsid w:val="004F5B84"/>
    <w:rsid w:val="00570CA5"/>
    <w:rsid w:val="005977A7"/>
    <w:rsid w:val="006101E6"/>
    <w:rsid w:val="00670EF9"/>
    <w:rsid w:val="00686E10"/>
    <w:rsid w:val="006B29A6"/>
    <w:rsid w:val="006C2C3D"/>
    <w:rsid w:val="006C504E"/>
    <w:rsid w:val="006D5D17"/>
    <w:rsid w:val="00722CD5"/>
    <w:rsid w:val="0075774E"/>
    <w:rsid w:val="00784D83"/>
    <w:rsid w:val="007877D1"/>
    <w:rsid w:val="007E0C53"/>
    <w:rsid w:val="00801FE2"/>
    <w:rsid w:val="00823AEE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439C2"/>
    <w:rsid w:val="00A53680"/>
    <w:rsid w:val="00A62FAE"/>
    <w:rsid w:val="00AA0166"/>
    <w:rsid w:val="00AA6293"/>
    <w:rsid w:val="00B61570"/>
    <w:rsid w:val="00B92494"/>
    <w:rsid w:val="00BF223F"/>
    <w:rsid w:val="00C31CDA"/>
    <w:rsid w:val="00C60A0A"/>
    <w:rsid w:val="00C9522F"/>
    <w:rsid w:val="00C95D90"/>
    <w:rsid w:val="00CA72DD"/>
    <w:rsid w:val="00CC6969"/>
    <w:rsid w:val="00CF610A"/>
    <w:rsid w:val="00D078BB"/>
    <w:rsid w:val="00D720CE"/>
    <w:rsid w:val="00DC12D8"/>
    <w:rsid w:val="00E1149B"/>
    <w:rsid w:val="00E5467B"/>
    <w:rsid w:val="00E75AD8"/>
    <w:rsid w:val="00F03536"/>
    <w:rsid w:val="00F04F70"/>
    <w:rsid w:val="00F16974"/>
    <w:rsid w:val="00F40883"/>
    <w:rsid w:val="00F50910"/>
    <w:rsid w:val="00FB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4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8</cp:revision>
  <cp:lastPrinted>2018-02-23T12:30:00Z</cp:lastPrinted>
  <dcterms:created xsi:type="dcterms:W3CDTF">2018-12-15T15:25:00Z</dcterms:created>
  <dcterms:modified xsi:type="dcterms:W3CDTF">2019-04-12T13:46:00Z</dcterms:modified>
</cp:coreProperties>
</file>